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3F1B1" w14:textId="50E7F72D" w:rsidR="007C7337" w:rsidRDefault="007C7337" w:rsidP="007C7337">
      <w:pPr>
        <w:pStyle w:val="Title"/>
      </w:pPr>
      <w:r>
        <w:t xml:space="preserve">IST769 Lab </w:t>
      </w:r>
      <w:r w:rsidR="00C81777">
        <w:t>G</w:t>
      </w:r>
    </w:p>
    <w:p w14:paraId="2DB0C300" w14:textId="08A8B0E4" w:rsidR="007C7337" w:rsidRDefault="00C81777" w:rsidP="007C7337">
      <w:pPr>
        <w:pStyle w:val="Heading1"/>
      </w:pPr>
      <w:bookmarkStart w:id="0" w:name="docker-git-and-the-command-line."/>
      <w:r>
        <w:t xml:space="preserve">Wide-Column </w:t>
      </w:r>
      <w:r w:rsidR="00887418">
        <w:t xml:space="preserve">Model: </w:t>
      </w:r>
      <w:r w:rsidR="007075D9">
        <w:t>Cassandra</w:t>
      </w:r>
    </w:p>
    <w:p w14:paraId="6689C961" w14:textId="6DFBAA48" w:rsidR="0006634D" w:rsidRDefault="0006634D" w:rsidP="007C7337">
      <w:pPr>
        <w:pStyle w:val="Heading3"/>
        <w:rPr>
          <w:rFonts w:asciiTheme="minorHAnsi" w:eastAsiaTheme="minorEastAsia" w:hAnsiTheme="minorHAnsi" w:cstheme="minorBidi"/>
          <w:color w:val="auto"/>
          <w:sz w:val="21"/>
          <w:szCs w:val="21"/>
        </w:rPr>
      </w:pPr>
      <w:bookmarkStart w:id="1" w:name="outcomes"/>
      <w:bookmarkEnd w:id="0"/>
      <w:r w:rsidRPr="0006634D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In this lab, we will explore </w:t>
      </w:r>
      <w:r w:rsidR="0070704A">
        <w:rPr>
          <w:rFonts w:asciiTheme="minorHAnsi" w:eastAsiaTheme="minorEastAsia" w:hAnsiTheme="minorHAnsi" w:cstheme="minorBidi"/>
          <w:color w:val="auto"/>
          <w:sz w:val="21"/>
          <w:szCs w:val="21"/>
        </w:rPr>
        <w:t>Apache Cassandra the BASE Wide-Column database.</w:t>
      </w:r>
      <w:r w:rsidR="009F1992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 Like most wide-column databases tables are dependent on </w:t>
      </w:r>
      <w:r w:rsidR="00070DD7">
        <w:rPr>
          <w:rFonts w:asciiTheme="minorHAnsi" w:eastAsiaTheme="minorEastAsia" w:hAnsiTheme="minorHAnsi" w:cstheme="minorBidi"/>
          <w:color w:val="auto"/>
          <w:sz w:val="21"/>
          <w:szCs w:val="21"/>
        </w:rPr>
        <w:t>row key. We will demonstrate how to create tables</w:t>
      </w:r>
      <w:r w:rsidR="00DE0826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 and perform CRUD operations in Cassandra, as well as importing and exporting data with </w:t>
      </w:r>
      <w:r w:rsidR="00260719">
        <w:rPr>
          <w:rFonts w:asciiTheme="minorHAnsi" w:eastAsiaTheme="minorEastAsia" w:hAnsiTheme="minorHAnsi" w:cstheme="minorBidi"/>
          <w:color w:val="auto"/>
          <w:sz w:val="21"/>
          <w:szCs w:val="21"/>
        </w:rPr>
        <w:t>Apache Spark.</w:t>
      </w:r>
    </w:p>
    <w:p w14:paraId="32FC2EB9" w14:textId="545E17D7" w:rsidR="007C7337" w:rsidRDefault="007C7337" w:rsidP="007C7337">
      <w:pPr>
        <w:pStyle w:val="Heading3"/>
      </w:pPr>
      <w:r>
        <w:t>Learning Outcomes</w:t>
      </w:r>
    </w:p>
    <w:p w14:paraId="4C6BD9F1" w14:textId="77777777" w:rsidR="00620703" w:rsidRDefault="00620703" w:rsidP="00620703">
      <w:pPr>
        <w:pStyle w:val="FirstParagraph"/>
      </w:pPr>
      <w:r>
        <w:t>At the end of this lab you should be able to:</w:t>
      </w:r>
    </w:p>
    <w:p w14:paraId="47DC94D3" w14:textId="3A8AD25C" w:rsidR="00580470" w:rsidRDefault="00580470" w:rsidP="00AD247B">
      <w:pPr>
        <w:pStyle w:val="ListParagraph"/>
        <w:numPr>
          <w:ilvl w:val="0"/>
          <w:numId w:val="19"/>
        </w:numPr>
      </w:pPr>
      <w:r>
        <w:t xml:space="preserve">Create properly designed Cassandra tables with </w:t>
      </w:r>
      <w:r w:rsidR="00891DDA">
        <w:t>adequate cluster and partition keys.</w:t>
      </w:r>
    </w:p>
    <w:p w14:paraId="4F704EFC" w14:textId="7F2EF792" w:rsidR="00AD247B" w:rsidRDefault="00DE0826" w:rsidP="00AD247B">
      <w:pPr>
        <w:pStyle w:val="ListParagraph"/>
        <w:numPr>
          <w:ilvl w:val="0"/>
          <w:numId w:val="19"/>
        </w:numPr>
      </w:pPr>
      <w:r>
        <w:t xml:space="preserve">Use Apache Spark to query, import, and export data </w:t>
      </w:r>
      <w:r w:rsidR="00580470">
        <w:t>from Cassandra</w:t>
      </w:r>
    </w:p>
    <w:p w14:paraId="0ADD54FE" w14:textId="3700375D" w:rsidR="008040E7" w:rsidRDefault="00891DDA" w:rsidP="00891DDA">
      <w:pPr>
        <w:pStyle w:val="ListParagraph"/>
        <w:numPr>
          <w:ilvl w:val="0"/>
          <w:numId w:val="19"/>
        </w:numPr>
      </w:pPr>
      <w:r>
        <w:t xml:space="preserve">Create indexes and materialized views over Cassandra data to improve query performance and avoid ALLOW FILTERING activity. </w:t>
      </w:r>
    </w:p>
    <w:bookmarkEnd w:id="1"/>
    <w:p w14:paraId="76F4828D" w14:textId="3A1E644B" w:rsidR="007C7337" w:rsidRDefault="007C7337" w:rsidP="007C7337">
      <w:pPr>
        <w:pStyle w:val="Heading3"/>
      </w:pPr>
      <w:r>
        <w:t>Pre-Requisites</w:t>
      </w:r>
    </w:p>
    <w:p w14:paraId="7B25C196" w14:textId="77777777" w:rsidR="00F81B3D" w:rsidRDefault="007C7337" w:rsidP="007C7337">
      <w:r>
        <w:t>Before you begin</w:t>
      </w:r>
      <w:r w:rsidR="00F81B3D">
        <w:t>:</w:t>
      </w:r>
    </w:p>
    <w:p w14:paraId="1D414087" w14:textId="48593A88" w:rsidR="007C7337" w:rsidRDefault="00F81B3D" w:rsidP="00F81B3D">
      <w:pPr>
        <w:pStyle w:val="ListParagraph"/>
        <w:numPr>
          <w:ilvl w:val="0"/>
          <w:numId w:val="7"/>
        </w:numPr>
      </w:pPr>
      <w:r>
        <w:t>Open a terminal window in the lab environment</w:t>
      </w:r>
    </w:p>
    <w:p w14:paraId="2227544A" w14:textId="3B6052AB" w:rsidR="00F81B3D" w:rsidRDefault="003D70EC" w:rsidP="00F81B3D">
      <w:pPr>
        <w:pStyle w:val="ListParagraph"/>
        <w:numPr>
          <w:ilvl w:val="0"/>
          <w:numId w:val="7"/>
        </w:numPr>
      </w:pPr>
      <w:r>
        <w:t xml:space="preserve">Set the current working directory to </w:t>
      </w:r>
      <w:r>
        <w:rPr>
          <w:b/>
          <w:bCs/>
        </w:rPr>
        <w:t>advanced-databases</w:t>
      </w:r>
    </w:p>
    <w:p w14:paraId="79503160" w14:textId="7C78F528" w:rsidR="003D70EC" w:rsidRPr="00EF73FF" w:rsidRDefault="003D70EC" w:rsidP="00F81B3D">
      <w:pPr>
        <w:pStyle w:val="ListParagraph"/>
        <w:numPr>
          <w:ilvl w:val="0"/>
          <w:numId w:val="7"/>
        </w:numPr>
      </w:pPr>
      <w:r>
        <w:t>Start the following services</w:t>
      </w:r>
      <w:r w:rsidR="009E3575">
        <w:t xml:space="preserve"> required by </w:t>
      </w:r>
      <w:r w:rsidR="002754E4">
        <w:t xml:space="preserve">the lab </w:t>
      </w:r>
      <w:r w:rsidR="00B6298B">
        <w:t xml:space="preserve">Spark and </w:t>
      </w:r>
      <w:r w:rsidR="002754E4">
        <w:t>Cassandra</w:t>
      </w:r>
      <w:r w:rsidR="008C44E3">
        <w:t>:</w:t>
      </w:r>
      <w:r>
        <w:t xml:space="preserve"> </w:t>
      </w:r>
      <w:r w:rsidR="002754E4">
        <w:br/>
      </w:r>
      <w:r w:rsidR="008C44E3">
        <w:rPr>
          <w:b/>
          <w:bCs/>
        </w:rPr>
        <w:t>j</w:t>
      </w:r>
      <w:r>
        <w:rPr>
          <w:b/>
          <w:bCs/>
        </w:rPr>
        <w:t xml:space="preserve">upyter </w:t>
      </w:r>
      <w:r w:rsidR="002754E4">
        <w:rPr>
          <w:b/>
          <w:bCs/>
        </w:rPr>
        <w:t>cassandra</w:t>
      </w:r>
    </w:p>
    <w:p w14:paraId="781E6C38" w14:textId="367068AD" w:rsidR="00A828E6" w:rsidRDefault="00C40F5B" w:rsidP="00A828E6">
      <w:pPr>
        <w:pStyle w:val="Heading3"/>
      </w:pPr>
      <w:r>
        <w:t>Tools Used In this Lab</w:t>
      </w:r>
    </w:p>
    <w:p w14:paraId="2B60DFF8" w14:textId="77777777" w:rsidR="00C40F5B" w:rsidRDefault="00C40F5B" w:rsidP="00A828E6">
      <w:r>
        <w:t>The following tools will be used in this lab:</w:t>
      </w:r>
    </w:p>
    <w:p w14:paraId="21DEE7D7" w14:textId="09D6376B" w:rsidR="00C40F5B" w:rsidRPr="00887905" w:rsidRDefault="007A25F9" w:rsidP="00A828E6">
      <w:pPr>
        <w:pStyle w:val="ListParagraph"/>
        <w:numPr>
          <w:ilvl w:val="0"/>
          <w:numId w:val="8"/>
        </w:numPr>
      </w:pPr>
      <w:r>
        <w:t xml:space="preserve">To access Jupyter </w:t>
      </w:r>
      <w:r w:rsidR="00FD02C4">
        <w:t>Lab</w:t>
      </w:r>
      <w:r>
        <w:t xml:space="preserve"> from </w:t>
      </w:r>
      <w:r w:rsidR="00FD02C4">
        <w:t>your W</w:t>
      </w:r>
      <w:r>
        <w:t>indows host:</w:t>
      </w:r>
      <w:r>
        <w:br/>
      </w:r>
      <w:hyperlink r:id="rId5" w:history="1">
        <w:r w:rsidRPr="009B4FD2">
          <w:rPr>
            <w:rStyle w:val="Hyperlink"/>
            <w:rFonts w:ascii="Consolas" w:hAnsi="Consolas"/>
          </w:rPr>
          <w:t>http://localhost:8888</w:t>
        </w:r>
      </w:hyperlink>
      <w:r>
        <w:rPr>
          <w:rStyle w:val="VerbatimChar"/>
          <w:smallCaps w:val="0"/>
        </w:rPr>
        <w:t xml:space="preserve"> </w:t>
      </w:r>
      <w:r>
        <w:br/>
        <w:t xml:space="preserve">The password is </w:t>
      </w:r>
      <w:r w:rsidRPr="007A25F9">
        <w:rPr>
          <w:b/>
          <w:bCs/>
        </w:rPr>
        <w:t>SU2orange!</w:t>
      </w:r>
    </w:p>
    <w:p w14:paraId="68EC631E" w14:textId="0CA39F80" w:rsidR="00B80501" w:rsidRPr="00B80501" w:rsidRDefault="00197E6C" w:rsidP="001E41BD">
      <w:pPr>
        <w:pStyle w:val="ListParagraph"/>
        <w:numPr>
          <w:ilvl w:val="0"/>
          <w:numId w:val="8"/>
        </w:numPr>
      </w:pPr>
      <w:r>
        <w:t xml:space="preserve">To access the </w:t>
      </w:r>
      <w:r w:rsidR="002754E4">
        <w:t>Cassandra Shell</w:t>
      </w:r>
      <w:r>
        <w:t>:</w:t>
      </w:r>
    </w:p>
    <w:p w14:paraId="7286CB16" w14:textId="038A7E4E" w:rsidR="00B80501" w:rsidRPr="00C0045E" w:rsidRDefault="00197E6C" w:rsidP="00B80501">
      <w:pPr>
        <w:pStyle w:val="ListParagraph"/>
        <w:rPr>
          <w:rFonts w:ascii="Consolas" w:hAnsi="Consolas"/>
        </w:rPr>
      </w:pPr>
      <w:r w:rsidRPr="00C0045E">
        <w:rPr>
          <w:rFonts w:ascii="Consolas" w:hAnsi="Consolas"/>
        </w:rPr>
        <w:t xml:space="preserve">PS&gt; </w:t>
      </w:r>
      <w:r w:rsidR="00243F00" w:rsidRPr="00243F00">
        <w:rPr>
          <w:rFonts w:ascii="Consolas" w:hAnsi="Consolas"/>
        </w:rPr>
        <w:t>docker-compose exec cassandra cqlsh</w:t>
      </w:r>
      <w:r w:rsidR="00243F00">
        <w:rPr>
          <w:rFonts w:ascii="Consolas" w:hAnsi="Consolas"/>
        </w:rPr>
        <w:t xml:space="preserve"> </w:t>
      </w:r>
    </w:p>
    <w:p w14:paraId="359EBAB6" w14:textId="1891585A" w:rsidR="00647FC0" w:rsidRDefault="00647FC0" w:rsidP="00243F00"/>
    <w:p w14:paraId="5958F65A" w14:textId="44EFC000" w:rsidR="00647FC0" w:rsidRDefault="00647FC0" w:rsidP="00B80501">
      <w:pPr>
        <w:pStyle w:val="ListParagraph"/>
      </w:pPr>
      <w:r>
        <w:tab/>
      </w:r>
    </w:p>
    <w:p w14:paraId="7C3C3CB1" w14:textId="2DF15953" w:rsidR="00647FC0" w:rsidRDefault="00647FC0" w:rsidP="00B80501">
      <w:pPr>
        <w:pStyle w:val="ListParagraph"/>
      </w:pPr>
    </w:p>
    <w:p w14:paraId="1EFC84EB" w14:textId="77777777" w:rsidR="00647FC0" w:rsidRPr="00B80501" w:rsidRDefault="00647FC0" w:rsidP="00B80501">
      <w:pPr>
        <w:pStyle w:val="ListParagraph"/>
      </w:pPr>
    </w:p>
    <w:p w14:paraId="389F74C9" w14:textId="7CF77773" w:rsidR="002D409D" w:rsidRDefault="00DC1C19" w:rsidP="002D409D">
      <w:pPr>
        <w:pStyle w:val="Heading1"/>
      </w:pPr>
      <w:r>
        <w:t xml:space="preserve">Lab </w:t>
      </w:r>
      <w:r w:rsidR="002D409D">
        <w:t>Problem Set</w:t>
      </w:r>
    </w:p>
    <w:p w14:paraId="3CAE6346" w14:textId="76A90E8B" w:rsidR="00C9065B" w:rsidRDefault="00C9065B" w:rsidP="00C9065B">
      <w:r w:rsidRPr="00C9065B">
        <w:t xml:space="preserve">Your employer (weather.com) would like you store weather sensor and forecast data. </w:t>
      </w:r>
      <w:r>
        <w:t>E</w:t>
      </w:r>
      <w:r w:rsidRPr="00C9065B">
        <w:t>ventually you will get readings from 2,000 cities worldwide every minute. That's 2.88 million rows each day and 1 billion rows a year</w:t>
      </w:r>
      <w:r>
        <w:t>!</w:t>
      </w:r>
      <w:r w:rsidRPr="00C9065B">
        <w:t xml:space="preserve"> Since the data does not need to be read immediately when written across all nodes, you decide Cassandra is a good choice for this project! This data will be accessible by users so they can </w:t>
      </w:r>
      <w:r w:rsidRPr="00C9065B">
        <w:lastRenderedPageBreak/>
        <w:t>get weather information and historical trends for they cities they live in and visit. This should help you figure out how the data will be queried.</w:t>
      </w:r>
    </w:p>
    <w:p w14:paraId="3720CCD5" w14:textId="4393BC81" w:rsidR="007B0A4E" w:rsidRDefault="007B0A4E" w:rsidP="002325B7">
      <w:pPr>
        <w:pStyle w:val="Compact"/>
        <w:rPr>
          <w:b/>
          <w:bCs/>
        </w:rPr>
      </w:pPr>
      <w:r w:rsidRPr="007B0A4E">
        <w:rPr>
          <w:b/>
          <w:bCs/>
        </w:rPr>
        <w:t xml:space="preserve">QUESTIONS: </w:t>
      </w:r>
      <w:r w:rsidR="00CB1030">
        <w:rPr>
          <w:b/>
          <w:bCs/>
        </w:rPr>
        <w:br/>
      </w:r>
      <w:r w:rsidR="00CB1030">
        <w:rPr>
          <w:b/>
          <w:bCs/>
        </w:rPr>
        <w:br/>
        <w:t>For each question, include a copy of the code required to complete the question along with a screenshot of the code and a screenshot of the output.</w:t>
      </w:r>
    </w:p>
    <w:p w14:paraId="15B37B4E" w14:textId="77777777" w:rsidR="00CB1030" w:rsidRPr="007B0A4E" w:rsidRDefault="00CB1030" w:rsidP="002325B7">
      <w:pPr>
        <w:pStyle w:val="Compact"/>
        <w:rPr>
          <w:b/>
          <w:bCs/>
        </w:rPr>
      </w:pPr>
    </w:p>
    <w:p w14:paraId="446A0D3E" w14:textId="28455544" w:rsidR="00DD2C7D" w:rsidRDefault="00263EBD" w:rsidP="00DD2C7D">
      <w:pPr>
        <w:pStyle w:val="Compact"/>
        <w:numPr>
          <w:ilvl w:val="0"/>
          <w:numId w:val="18"/>
        </w:numPr>
      </w:pPr>
      <w:r>
        <w:t>InC</w:t>
      </w:r>
      <w:r w:rsidR="00B94206">
        <w:t xml:space="preserve">QL, create a Keyspace called </w:t>
      </w:r>
      <w:r w:rsidR="00B94206" w:rsidRPr="00B94206">
        <w:rPr>
          <w:b/>
          <w:bCs/>
        </w:rPr>
        <w:t>glab</w:t>
      </w:r>
      <w:r w:rsidR="00B94206">
        <w:t xml:space="preserve"> with a replication factor of 1 and a Simple replication strategy.</w:t>
      </w:r>
      <w:r w:rsidR="008D6CE3">
        <w:t xml:space="preserve"> Use the keyspace. </w:t>
      </w:r>
      <w:r w:rsidR="00704618">
        <w:br/>
      </w:r>
    </w:p>
    <w:p w14:paraId="180743A3" w14:textId="69BA92BD" w:rsidR="00C26DA5" w:rsidRDefault="00E94E6C" w:rsidP="003A0FB9">
      <w:pPr>
        <w:pStyle w:val="Compact"/>
        <w:numPr>
          <w:ilvl w:val="0"/>
          <w:numId w:val="18"/>
        </w:numPr>
      </w:pPr>
      <w:r>
        <w:t xml:space="preserve">In Spark, setup </w:t>
      </w:r>
      <w:r w:rsidR="00B70F06">
        <w:t>a spark session that is ready to talk with Cassandra.</w:t>
      </w:r>
      <w:r w:rsidR="00C26DA5">
        <w:br/>
      </w:r>
    </w:p>
    <w:p w14:paraId="01B24BD2" w14:textId="74CBA654" w:rsidR="00E44786" w:rsidRDefault="00C26DA5" w:rsidP="003A0FB9">
      <w:pPr>
        <w:pStyle w:val="Compact"/>
        <w:numPr>
          <w:ilvl w:val="0"/>
          <w:numId w:val="18"/>
        </w:numPr>
      </w:pPr>
      <w:r>
        <w:t>To deal with the amount of data associated with the weather.com dataset, you decide to start with a smaller sample data set.</w:t>
      </w:r>
      <w:r w:rsidR="004D053B" w:rsidRPr="004D053B">
        <w:t xml:space="preserve"> The dataset contains 7 days of weather information for major US Cities, with one row being weather information for a single city on a single day. </w:t>
      </w:r>
      <w:r w:rsidR="00BC1A9E">
        <w:t xml:space="preserve">Load the </w:t>
      </w:r>
      <w:r w:rsidR="004D053B" w:rsidRPr="004D053B">
        <w:t xml:space="preserve">dataset </w:t>
      </w:r>
      <w:r w:rsidR="00BC1A9E">
        <w:t>Located</w:t>
      </w:r>
      <w:r w:rsidR="004D053B">
        <w:t xml:space="preserve"> at </w:t>
      </w:r>
      <w:r w:rsidR="004D053B" w:rsidRPr="00EA3DE5">
        <w:rPr>
          <w:b/>
          <w:bCs/>
        </w:rPr>
        <w:t>/home/jovyan/datasets/weather/weather.json</w:t>
      </w:r>
      <w:r w:rsidR="004D053B" w:rsidRPr="004D053B">
        <w:t xml:space="preserve"> </w:t>
      </w:r>
      <w:r w:rsidR="00BC1A9E">
        <w:t xml:space="preserve">and </w:t>
      </w:r>
      <w:r w:rsidR="004D053B" w:rsidRPr="004D053B">
        <w:t>use printSchema() to inspect the schema.</w:t>
      </w:r>
      <w:r w:rsidR="00E44786">
        <w:br/>
      </w:r>
    </w:p>
    <w:p w14:paraId="6412EE59" w14:textId="24065CCE" w:rsidR="000D65BF" w:rsidRDefault="008831DC" w:rsidP="00E44786">
      <w:pPr>
        <w:pStyle w:val="Compact"/>
        <w:numPr>
          <w:ilvl w:val="0"/>
          <w:numId w:val="18"/>
        </w:numPr>
      </w:pPr>
      <w:r>
        <w:t>Look</w:t>
      </w:r>
      <w:r w:rsidR="00E44786">
        <w:t xml:space="preserve"> at rows of data in the sample data set. Profile the data to determine what should be used as the partition and cluster key:</w:t>
      </w:r>
    </w:p>
    <w:p w14:paraId="2C31C467" w14:textId="18004371" w:rsidR="000D65BF" w:rsidRDefault="00E44786" w:rsidP="00E44786">
      <w:pPr>
        <w:pStyle w:val="Compact"/>
        <w:numPr>
          <w:ilvl w:val="1"/>
          <w:numId w:val="18"/>
        </w:numPr>
      </w:pPr>
      <w:r>
        <w:t xml:space="preserve">First: Find the </w:t>
      </w:r>
      <w:r w:rsidR="00A12E8C">
        <w:t xml:space="preserve">minimal </w:t>
      </w:r>
      <w:r>
        <w:t xml:space="preserve">candidate key - which columns </w:t>
      </w:r>
      <w:r w:rsidR="00A12E8C">
        <w:t xml:space="preserve">serve as a key for </w:t>
      </w:r>
      <w:r>
        <w:t>each row?</w:t>
      </w:r>
      <w:r w:rsidR="00A12E8C">
        <w:t xml:space="preserve"> </w:t>
      </w:r>
      <w:r w:rsidR="00543BF3">
        <w:br/>
        <w:t>NOTE: You can</w:t>
      </w:r>
      <w:r w:rsidR="00862F40">
        <w:t xml:space="preserve"> NOT</w:t>
      </w:r>
      <w:r w:rsidR="00543BF3">
        <w:t xml:space="preserve"> use 2020census as that is a population figure</w:t>
      </w:r>
      <w:r w:rsidR="00D50868">
        <w:t xml:space="preserve"> and coincidentally unique.</w:t>
      </w:r>
    </w:p>
    <w:p w14:paraId="5AAB6CB8" w14:textId="63F5C211" w:rsidR="00144CFB" w:rsidRDefault="00626F2C" w:rsidP="00E44786">
      <w:pPr>
        <w:pStyle w:val="Compact"/>
        <w:numPr>
          <w:ilvl w:val="1"/>
          <w:numId w:val="18"/>
        </w:numPr>
      </w:pPr>
      <w:r>
        <w:t>Next</w:t>
      </w:r>
      <w:r w:rsidR="003149AD">
        <w:t>: Prove your key works</w:t>
      </w:r>
      <w:r w:rsidR="00940392">
        <w:t>, in Spark:</w:t>
      </w:r>
    </w:p>
    <w:p w14:paraId="518D1F2D" w14:textId="338AA5E5" w:rsidR="00144CFB" w:rsidRDefault="00144CFB" w:rsidP="003149AD">
      <w:pPr>
        <w:pStyle w:val="Compact"/>
        <w:numPr>
          <w:ilvl w:val="2"/>
          <w:numId w:val="18"/>
        </w:numPr>
      </w:pPr>
      <w:r>
        <w:t xml:space="preserve">Get a count of rows in the </w:t>
      </w:r>
      <w:r w:rsidR="003149AD">
        <w:t xml:space="preserve">entire </w:t>
      </w:r>
      <w:r>
        <w:t xml:space="preserve">DataFrame. </w:t>
      </w:r>
    </w:p>
    <w:p w14:paraId="24EF4CAE" w14:textId="2F67E6ED" w:rsidR="00144CFB" w:rsidRDefault="00144CFB" w:rsidP="003149AD">
      <w:pPr>
        <w:pStyle w:val="Compact"/>
        <w:numPr>
          <w:ilvl w:val="2"/>
          <w:numId w:val="18"/>
        </w:numPr>
      </w:pPr>
      <w:r>
        <w:t>Get a count</w:t>
      </w:r>
      <w:r w:rsidR="003149AD">
        <w:t xml:space="preserve"> rows when you select your key columns and </w:t>
      </w:r>
      <w:r w:rsidR="00940392">
        <w:t>use distinct()</w:t>
      </w:r>
      <w:r w:rsidR="00626F2C">
        <w:t xml:space="preserve"> to remove duplicates.</w:t>
      </w:r>
    </w:p>
    <w:p w14:paraId="314F8887" w14:textId="77777777" w:rsidR="00560B30" w:rsidRDefault="00626F2C" w:rsidP="003149AD">
      <w:pPr>
        <w:pStyle w:val="Compact"/>
        <w:numPr>
          <w:ilvl w:val="2"/>
          <w:numId w:val="18"/>
        </w:numPr>
      </w:pPr>
      <w:r>
        <w:t xml:space="preserve">If the </w:t>
      </w:r>
      <w:r w:rsidR="00940392">
        <w:t xml:space="preserve">row counts </w:t>
      </w:r>
      <w:r w:rsidR="00ED7F25">
        <w:t xml:space="preserve">are the name, that’s a candidate key. </w:t>
      </w:r>
      <w:r w:rsidR="00940392">
        <w:t xml:space="preserve">include the code and output in the </w:t>
      </w:r>
      <w:r w:rsidR="00B25EC4">
        <w:t>screenshot.</w:t>
      </w:r>
    </w:p>
    <w:p w14:paraId="02CF2818" w14:textId="012FFA44" w:rsidR="00EA3DE5" w:rsidRDefault="004D5D65" w:rsidP="004970DC">
      <w:pPr>
        <w:pStyle w:val="Compact"/>
        <w:numPr>
          <w:ilvl w:val="1"/>
          <w:numId w:val="18"/>
        </w:numPr>
      </w:pPr>
      <w:r>
        <w:t xml:space="preserve">A Cassandra row key consists of a partition and cluster key. </w:t>
      </w:r>
      <w:r>
        <w:br/>
      </w:r>
      <w:r w:rsidR="00560B30">
        <w:t xml:space="preserve">For this </w:t>
      </w:r>
      <w:r>
        <w:t>example,</w:t>
      </w:r>
      <w:r w:rsidR="00560B30">
        <w:t xml:space="preserve"> use the column that</w:t>
      </w:r>
      <w:r w:rsidR="00095707">
        <w:t xml:space="preserve"> will guarantee to be storing data in increasing order </w:t>
      </w:r>
      <w:r>
        <w:t xml:space="preserve">over time </w:t>
      </w:r>
      <w:r w:rsidR="00095707">
        <w:t xml:space="preserve">(append only) as your cluster key. The other column (or columns) should be the </w:t>
      </w:r>
      <w:r>
        <w:t xml:space="preserve">partition </w:t>
      </w:r>
      <w:r w:rsidR="00095707">
        <w:t>key</w:t>
      </w:r>
      <w:r w:rsidR="00DA407F">
        <w:br/>
      </w:r>
    </w:p>
    <w:p w14:paraId="1B50539D" w14:textId="08C9E986" w:rsidR="004970DC" w:rsidRDefault="00C732B9" w:rsidP="00E44786">
      <w:pPr>
        <w:pStyle w:val="Compact"/>
        <w:numPr>
          <w:ilvl w:val="0"/>
          <w:numId w:val="18"/>
        </w:numPr>
      </w:pPr>
      <w:r>
        <w:t xml:space="preserve">With your keys figured out, its time to create your table. </w:t>
      </w:r>
      <w:r w:rsidR="00E44786">
        <w:t>Using the CQL Shell, write an CQL Query to create a</w:t>
      </w:r>
      <w:r w:rsidR="00EA3DE5">
        <w:t xml:space="preserve"> table called </w:t>
      </w:r>
      <w:r w:rsidR="00E44786" w:rsidRPr="00EA3DE5">
        <w:rPr>
          <w:b/>
          <w:bCs/>
        </w:rPr>
        <w:t>daily_city_weather</w:t>
      </w:r>
      <w:r w:rsidR="00E44786">
        <w:t>. Include all columns in the source data set, and make sure to set your partition and cluster keys</w:t>
      </w:r>
      <w:r w:rsidR="00EA3DE5">
        <w:t xml:space="preserve">, as </w:t>
      </w:r>
      <w:r w:rsidR="002C1312">
        <w:t>designed</w:t>
      </w:r>
      <w:r w:rsidR="00EA3DE5">
        <w:t>.</w:t>
      </w:r>
      <w:r w:rsidR="00E44786">
        <w:t xml:space="preserve"> Show the CQL query and the output in the screenshot.</w:t>
      </w:r>
      <w:r w:rsidR="000511D3">
        <w:t xml:space="preserve"> Include an additional screenshot of the describe command on this table.</w:t>
      </w:r>
      <w:r w:rsidR="00CE5853">
        <w:br/>
        <w:t>ADVICE: Write your create table in a text editor then paste it into CQL, as the command line can be a tad unforgiving.</w:t>
      </w:r>
      <w:r w:rsidR="004970DC">
        <w:br/>
      </w:r>
      <w:r w:rsidR="004970DC">
        <w:br/>
      </w:r>
    </w:p>
    <w:p w14:paraId="71D8B18C" w14:textId="2EC66F9F" w:rsidR="00E44786" w:rsidRDefault="00E44786" w:rsidP="00E44786">
      <w:pPr>
        <w:pStyle w:val="Compact"/>
        <w:numPr>
          <w:ilvl w:val="0"/>
          <w:numId w:val="18"/>
        </w:numPr>
      </w:pPr>
      <w:r>
        <w:lastRenderedPageBreak/>
        <w:t xml:space="preserve">Write spark code to </w:t>
      </w:r>
      <w:r w:rsidR="008F6086">
        <w:t>save</w:t>
      </w:r>
      <w:r>
        <w:t xml:space="preserve"> the json dataframe into your </w:t>
      </w:r>
      <w:r w:rsidR="005F5422">
        <w:t>C</w:t>
      </w:r>
      <w:r>
        <w:t>assandra table.</w:t>
      </w:r>
      <w:r w:rsidR="005F5422">
        <w:t xml:space="preserve"> Make sure the column names are the same.  </w:t>
      </w:r>
      <w:r w:rsidR="00186C8B">
        <w:t xml:space="preserve">Read the data back out and make sure </w:t>
      </w:r>
      <w:r>
        <w:t xml:space="preserve">you have the same number of rows in the dataframe and in the </w:t>
      </w:r>
      <w:r w:rsidR="005F5422">
        <w:t>C</w:t>
      </w:r>
      <w:r>
        <w:t xml:space="preserve">assandra table. This will be </w:t>
      </w:r>
      <w:r w:rsidR="004970DC">
        <w:t xml:space="preserve">further </w:t>
      </w:r>
      <w:r>
        <w:t xml:space="preserve">proof that your </w:t>
      </w:r>
      <w:r w:rsidR="004970DC">
        <w:t>C</w:t>
      </w:r>
      <w:r>
        <w:t xml:space="preserve">assandra row key is </w:t>
      </w:r>
      <w:r w:rsidR="004970DC">
        <w:t xml:space="preserve">setup </w:t>
      </w:r>
      <w:r>
        <w:t>correct</w:t>
      </w:r>
      <w:r w:rsidR="004970DC">
        <w:t>ly</w:t>
      </w:r>
      <w:r>
        <w:t xml:space="preserve">. Provide spark code to save the data to </w:t>
      </w:r>
      <w:r w:rsidR="004970DC">
        <w:t>C</w:t>
      </w:r>
      <w:r>
        <w:t xml:space="preserve">assandra and then a screenshot of a select statement and output in the CQL Shell.  </w:t>
      </w:r>
    </w:p>
    <w:p w14:paraId="21202A9E" w14:textId="77777777" w:rsidR="00E44786" w:rsidRDefault="00E44786" w:rsidP="00E44786">
      <w:pPr>
        <w:pStyle w:val="Compact"/>
      </w:pPr>
    </w:p>
    <w:p w14:paraId="6A0FB275" w14:textId="38988C96" w:rsidR="00E44786" w:rsidRDefault="00E44786" w:rsidP="00BC3383">
      <w:pPr>
        <w:pStyle w:val="Compact"/>
        <w:numPr>
          <w:ilvl w:val="0"/>
          <w:numId w:val="18"/>
        </w:numPr>
      </w:pPr>
      <w:r>
        <w:t>Write a CQL Shell query to get the condition, description and daytime temperatures for "Syracuse, NY" include all dates.</w:t>
      </w:r>
    </w:p>
    <w:p w14:paraId="773E2225" w14:textId="77777777" w:rsidR="00E44786" w:rsidRDefault="00E44786" w:rsidP="00E44786">
      <w:pPr>
        <w:pStyle w:val="Compact"/>
      </w:pPr>
    </w:p>
    <w:p w14:paraId="14D4C738" w14:textId="03035474" w:rsidR="005A779A" w:rsidRDefault="005A3381" w:rsidP="003D6736">
      <w:pPr>
        <w:pStyle w:val="Compact"/>
        <w:numPr>
          <w:ilvl w:val="0"/>
          <w:numId w:val="18"/>
        </w:numPr>
      </w:pPr>
      <w:r>
        <w:t xml:space="preserve">Write the same query as 7. But using Spark SQL. </w:t>
      </w:r>
      <w:r w:rsidR="00923D8F">
        <w:t xml:space="preserve"> Register the data From Cassandra</w:t>
      </w:r>
      <w:r w:rsidR="00DA4B78">
        <w:t xml:space="preserve"> as the Temp View </w:t>
      </w:r>
      <w:r w:rsidR="00DA4B78" w:rsidRPr="00402BC8">
        <w:rPr>
          <w:b/>
          <w:bCs/>
        </w:rPr>
        <w:t>daily_city_weather</w:t>
      </w:r>
      <w:r w:rsidR="00DA4B78">
        <w:t xml:space="preserve">, then use Spark SQL To filter on “Syracuse, NY”. Instead of showing the output, </w:t>
      </w:r>
      <w:r w:rsidR="00DA4B78" w:rsidRPr="00402BC8">
        <w:rPr>
          <w:b/>
          <w:bCs/>
        </w:rPr>
        <w:t>explain()</w:t>
      </w:r>
      <w:r w:rsidR="00DA4B78">
        <w:t xml:space="preserve"> the spark query to prove the filter is being passed-through to Cassandra (</w:t>
      </w:r>
      <w:r w:rsidR="002E479F">
        <w:t>The filter should NOT be happening in spark – Welcome to big data country!</w:t>
      </w:r>
      <w:r w:rsidR="00DA4B78">
        <w:t>)</w:t>
      </w:r>
    </w:p>
    <w:p w14:paraId="31CB9FC3" w14:textId="77777777" w:rsidR="003D6736" w:rsidRDefault="003D6736" w:rsidP="003D6736">
      <w:pPr>
        <w:pStyle w:val="Compact"/>
      </w:pPr>
    </w:p>
    <w:p w14:paraId="447C6938" w14:textId="60B24097" w:rsidR="00AA361A" w:rsidRDefault="00E44786" w:rsidP="005A3381">
      <w:pPr>
        <w:pStyle w:val="Compact"/>
        <w:numPr>
          <w:ilvl w:val="0"/>
          <w:numId w:val="18"/>
        </w:numPr>
      </w:pPr>
      <w:r>
        <w:t xml:space="preserve">Your company would like to now allow users to find cities where it is raining on a specific date. </w:t>
      </w:r>
      <w:r w:rsidR="00026E99">
        <w:t>Specifically</w:t>
      </w:r>
      <w:r>
        <w:t xml:space="preserve">, they would like a query to show the city and state name, date, </w:t>
      </w:r>
      <w:r w:rsidR="00834685">
        <w:t>condition,</w:t>
      </w:r>
      <w:r>
        <w:t xml:space="preserve"> and description for only those cities where it</w:t>
      </w:r>
      <w:r w:rsidR="00F4556C">
        <w:t xml:space="preserve"> is</w:t>
      </w:r>
      <w:r>
        <w:t xml:space="preserve"> raining</w:t>
      </w:r>
      <w:r w:rsidR="00026E99">
        <w:t xml:space="preserve"> on </w:t>
      </w:r>
      <w:r w:rsidR="00AA361A">
        <w:t>the given date</w:t>
      </w:r>
      <w:r>
        <w:t xml:space="preserve">. </w:t>
      </w:r>
      <w:r w:rsidR="00AA361A">
        <w:t>Write this query in Spark or Spark SQL.</w:t>
      </w:r>
      <w:r w:rsidR="00296F71">
        <w:t xml:space="preserve"> Which Cassandra filters are used? Show with explain and highlight</w:t>
      </w:r>
      <w:r w:rsidR="007D17E8">
        <w:t xml:space="preserve"> in your screenshot.</w:t>
      </w:r>
    </w:p>
    <w:p w14:paraId="73DD5911" w14:textId="77777777" w:rsidR="00AA361A" w:rsidRDefault="00AA361A" w:rsidP="00AA361A">
      <w:pPr>
        <w:pStyle w:val="ListParagraph"/>
      </w:pPr>
    </w:p>
    <w:p w14:paraId="5150AA4A" w14:textId="313D4654" w:rsidR="00F32F9B" w:rsidRDefault="002C3D7E" w:rsidP="005A3381">
      <w:pPr>
        <w:pStyle w:val="Compact"/>
        <w:numPr>
          <w:ilvl w:val="0"/>
          <w:numId w:val="18"/>
        </w:numPr>
      </w:pPr>
      <w:r>
        <w:t>Run the same query in 9 from the CQL command line</w:t>
      </w:r>
      <w:r w:rsidR="002E6F19">
        <w:t xml:space="preserve">, obviously it requires ALLOW FILTERING. </w:t>
      </w:r>
      <w:r w:rsidR="00E44786">
        <w:t>Figure out how you can do an index or materialized view to avoid a costly ALLOW FILTERING operation</w:t>
      </w:r>
      <w:r w:rsidR="007D17E8">
        <w:t xml:space="preserve">. </w:t>
      </w:r>
      <w:r w:rsidR="00E44786">
        <w:t xml:space="preserve"> Include your CQL to create the index </w:t>
      </w:r>
      <w:r w:rsidR="007D17E8">
        <w:t>or</w:t>
      </w:r>
      <w:r w:rsidR="00E44786">
        <w:t xml:space="preserve"> materialized view and then include a query demonstrating it works</w:t>
      </w:r>
      <w:r w:rsidR="00DB08A5">
        <w:t xml:space="preserve"> in CQL</w:t>
      </w:r>
      <w:r w:rsidR="00EA2DBA">
        <w:t>.</w:t>
      </w:r>
      <w:r w:rsidR="00DB08A5">
        <w:t xml:space="preserve"> </w:t>
      </w:r>
      <w:r w:rsidR="00EA2DBA">
        <w:br/>
        <w:t xml:space="preserve">NOTE: </w:t>
      </w:r>
      <w:r w:rsidR="000A0820">
        <w:t xml:space="preserve">Our version of </w:t>
      </w:r>
      <w:r w:rsidR="00EA2DBA">
        <w:t xml:space="preserve">Cassandra </w:t>
      </w:r>
      <w:r w:rsidR="000A0820">
        <w:t xml:space="preserve">and the </w:t>
      </w:r>
      <w:r w:rsidR="00DB08A5">
        <w:t>Spark</w:t>
      </w:r>
      <w:r w:rsidR="00020743">
        <w:t xml:space="preserve"> Connector does not support Materialized</w:t>
      </w:r>
      <w:r w:rsidR="000A0820">
        <w:t xml:space="preserve"> Views.</w:t>
      </w:r>
    </w:p>
    <w:p w14:paraId="32D32A06" w14:textId="69FFFD39" w:rsidR="006071BC" w:rsidRDefault="006071BC" w:rsidP="005909C2">
      <w:pPr>
        <w:pStyle w:val="Compact"/>
      </w:pPr>
    </w:p>
    <w:p w14:paraId="1CA253C5" w14:textId="77777777" w:rsidR="006071BC" w:rsidRDefault="006071BC" w:rsidP="005909C2">
      <w:pPr>
        <w:pStyle w:val="Compact"/>
      </w:pPr>
    </w:p>
    <w:p w14:paraId="2108D25A" w14:textId="1CB83E91" w:rsidR="005909C2" w:rsidRDefault="005909C2" w:rsidP="005909C2">
      <w:pPr>
        <w:pStyle w:val="Compact"/>
      </w:pPr>
      <w:r>
        <w:rPr>
          <w:b/>
          <w:bCs/>
        </w:rPr>
        <w:t xml:space="preserve">IMPORTANT: </w:t>
      </w:r>
      <w:r>
        <w:t>When you are finished with the lab, execute:</w:t>
      </w:r>
    </w:p>
    <w:p w14:paraId="6344FAF8" w14:textId="01699954" w:rsidR="005909C2" w:rsidRDefault="005909C2" w:rsidP="005909C2">
      <w:pPr>
        <w:pStyle w:val="Compact"/>
        <w:rPr>
          <w:rStyle w:val="VerbatimChar"/>
          <w:rFonts w:eastAsiaTheme="minorHAnsi"/>
          <w:smallCaps w:val="0"/>
          <w:sz w:val="22"/>
          <w:szCs w:val="22"/>
        </w:rPr>
      </w:pPr>
      <w:r w:rsidRPr="00C74049">
        <w:rPr>
          <w:rStyle w:val="VerbatimChar"/>
          <w:rFonts w:eastAsiaTheme="minorHAnsi"/>
          <w:smallCaps w:val="0"/>
          <w:sz w:val="22"/>
          <w:szCs w:val="22"/>
        </w:rPr>
        <w:t xml:space="preserve">PS:&gt; docker-compose </w:t>
      </w:r>
      <w:r>
        <w:rPr>
          <w:rStyle w:val="VerbatimChar"/>
          <w:rFonts w:eastAsiaTheme="minorHAnsi"/>
          <w:smallCaps w:val="0"/>
          <w:sz w:val="22"/>
          <w:szCs w:val="22"/>
        </w:rPr>
        <w:t>stop</w:t>
      </w:r>
    </w:p>
    <w:p w14:paraId="283D5F9C" w14:textId="2487BA47" w:rsidR="00EE3F03" w:rsidRPr="00DC1C19" w:rsidRDefault="00603D61" w:rsidP="00DC1C19">
      <w:r>
        <w:t xml:space="preserve">To turn off all running services, then shut down your Azure Lab instance. </w:t>
      </w:r>
    </w:p>
    <w:sectPr w:rsidR="00EE3F03" w:rsidRPr="00DC1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D0C7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00A99415"/>
    <w:multiLevelType w:val="multilevel"/>
    <w:tmpl w:val="3BBAA606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5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5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5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5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5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5"/>
      <w:numFmt w:val="decimal"/>
      <w:lvlText w:val="%9."/>
      <w:lvlJc w:val="left"/>
      <w:pPr>
        <w:ind w:left="6240" w:hanging="480"/>
      </w:pPr>
      <w:rPr>
        <w:rFonts w:hint="default"/>
      </w:rPr>
    </w:lvl>
  </w:abstractNum>
  <w:abstractNum w:abstractNumId="3" w15:restartNumberingAfterBreak="0">
    <w:nsid w:val="0C356F3D"/>
    <w:multiLevelType w:val="hybridMultilevel"/>
    <w:tmpl w:val="31088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A6CB0"/>
    <w:multiLevelType w:val="hybridMultilevel"/>
    <w:tmpl w:val="C31A6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53C7A"/>
    <w:multiLevelType w:val="hybridMultilevel"/>
    <w:tmpl w:val="9E22084A"/>
    <w:lvl w:ilvl="0" w:tplc="04E2D36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D243B"/>
    <w:multiLevelType w:val="hybridMultilevel"/>
    <w:tmpl w:val="42AC3A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9278FF"/>
    <w:multiLevelType w:val="hybridMultilevel"/>
    <w:tmpl w:val="3D0E8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B07DF"/>
    <w:multiLevelType w:val="hybridMultilevel"/>
    <w:tmpl w:val="267CEBE6"/>
    <w:lvl w:ilvl="0" w:tplc="DD2ECDA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146C06"/>
    <w:multiLevelType w:val="hybridMultilevel"/>
    <w:tmpl w:val="F120FBE6"/>
    <w:lvl w:ilvl="0" w:tplc="F5B0211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91017C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2FFE57FE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48AC3FE2"/>
    <w:multiLevelType w:val="hybridMultilevel"/>
    <w:tmpl w:val="2D44EF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1F6C7E"/>
    <w:multiLevelType w:val="hybridMultilevel"/>
    <w:tmpl w:val="F4DE7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25377B"/>
    <w:multiLevelType w:val="hybridMultilevel"/>
    <w:tmpl w:val="6AACBF5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62663A5E"/>
    <w:multiLevelType w:val="hybridMultilevel"/>
    <w:tmpl w:val="1B201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595C72"/>
    <w:multiLevelType w:val="hybridMultilevel"/>
    <w:tmpl w:val="CA6C0528"/>
    <w:lvl w:ilvl="0" w:tplc="73088006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38A4558"/>
    <w:multiLevelType w:val="hybridMultilevel"/>
    <w:tmpl w:val="0A72F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6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4"/>
  </w:num>
  <w:num w:numId="9">
    <w:abstractNumId w:val="3"/>
  </w:num>
  <w:num w:numId="10">
    <w:abstractNumId w:val="11"/>
  </w:num>
  <w:num w:numId="11">
    <w:abstractNumId w:val="16"/>
  </w:num>
  <w:num w:numId="12">
    <w:abstractNumId w:val="10"/>
  </w:num>
  <w:num w:numId="13">
    <w:abstractNumId w:val="9"/>
  </w:num>
  <w:num w:numId="14">
    <w:abstractNumId w:val="13"/>
  </w:num>
  <w:num w:numId="15">
    <w:abstractNumId w:val="8"/>
  </w:num>
  <w:num w:numId="16">
    <w:abstractNumId w:val="17"/>
  </w:num>
  <w:num w:numId="17">
    <w:abstractNumId w:val="15"/>
  </w:num>
  <w:num w:numId="18">
    <w:abstractNumId w:val="12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7337"/>
    <w:rsid w:val="00020743"/>
    <w:rsid w:val="00026E99"/>
    <w:rsid w:val="0003266F"/>
    <w:rsid w:val="000346ED"/>
    <w:rsid w:val="00034D33"/>
    <w:rsid w:val="000367B6"/>
    <w:rsid w:val="000432D5"/>
    <w:rsid w:val="000511D3"/>
    <w:rsid w:val="00052682"/>
    <w:rsid w:val="000608D8"/>
    <w:rsid w:val="0006634D"/>
    <w:rsid w:val="00070DD7"/>
    <w:rsid w:val="0007140E"/>
    <w:rsid w:val="00077240"/>
    <w:rsid w:val="0009340F"/>
    <w:rsid w:val="000951E5"/>
    <w:rsid w:val="00095707"/>
    <w:rsid w:val="000971C1"/>
    <w:rsid w:val="000A0820"/>
    <w:rsid w:val="000A2270"/>
    <w:rsid w:val="000A54C5"/>
    <w:rsid w:val="000B29DE"/>
    <w:rsid w:val="000D65BF"/>
    <w:rsid w:val="000E69DF"/>
    <w:rsid w:val="000F1129"/>
    <w:rsid w:val="000F78D5"/>
    <w:rsid w:val="00105255"/>
    <w:rsid w:val="00107D1A"/>
    <w:rsid w:val="00116385"/>
    <w:rsid w:val="001259E0"/>
    <w:rsid w:val="001441B5"/>
    <w:rsid w:val="00144CFB"/>
    <w:rsid w:val="00147865"/>
    <w:rsid w:val="001565A3"/>
    <w:rsid w:val="00156B54"/>
    <w:rsid w:val="00162E53"/>
    <w:rsid w:val="0017237C"/>
    <w:rsid w:val="001762E3"/>
    <w:rsid w:val="00176504"/>
    <w:rsid w:val="00181C0E"/>
    <w:rsid w:val="00186C8B"/>
    <w:rsid w:val="00192BF1"/>
    <w:rsid w:val="0019657B"/>
    <w:rsid w:val="00197E6C"/>
    <w:rsid w:val="001A632B"/>
    <w:rsid w:val="001D2EBB"/>
    <w:rsid w:val="001E0977"/>
    <w:rsid w:val="001E41BD"/>
    <w:rsid w:val="001F28C2"/>
    <w:rsid w:val="001F5A13"/>
    <w:rsid w:val="002023AE"/>
    <w:rsid w:val="00223694"/>
    <w:rsid w:val="00223FC0"/>
    <w:rsid w:val="00224508"/>
    <w:rsid w:val="00227E82"/>
    <w:rsid w:val="002301D3"/>
    <w:rsid w:val="002325B7"/>
    <w:rsid w:val="002413D0"/>
    <w:rsid w:val="00243F00"/>
    <w:rsid w:val="002451DD"/>
    <w:rsid w:val="00260719"/>
    <w:rsid w:val="002639B7"/>
    <w:rsid w:val="00263EBD"/>
    <w:rsid w:val="00272F43"/>
    <w:rsid w:val="002754E4"/>
    <w:rsid w:val="002757EC"/>
    <w:rsid w:val="00280028"/>
    <w:rsid w:val="00282FB9"/>
    <w:rsid w:val="0028360B"/>
    <w:rsid w:val="00296F71"/>
    <w:rsid w:val="002B0AB7"/>
    <w:rsid w:val="002C1312"/>
    <w:rsid w:val="002C3D7E"/>
    <w:rsid w:val="002D1F4A"/>
    <w:rsid w:val="002D409D"/>
    <w:rsid w:val="002E479F"/>
    <w:rsid w:val="002E6F19"/>
    <w:rsid w:val="002F001D"/>
    <w:rsid w:val="002F7482"/>
    <w:rsid w:val="002F7CDB"/>
    <w:rsid w:val="0030620D"/>
    <w:rsid w:val="00311A3E"/>
    <w:rsid w:val="00313131"/>
    <w:rsid w:val="003135B3"/>
    <w:rsid w:val="003149AD"/>
    <w:rsid w:val="00322ECF"/>
    <w:rsid w:val="00323ACB"/>
    <w:rsid w:val="003264A3"/>
    <w:rsid w:val="003415F1"/>
    <w:rsid w:val="00341E3D"/>
    <w:rsid w:val="00343069"/>
    <w:rsid w:val="003505B6"/>
    <w:rsid w:val="00372462"/>
    <w:rsid w:val="003859A1"/>
    <w:rsid w:val="003968DE"/>
    <w:rsid w:val="003A0FB9"/>
    <w:rsid w:val="003C284B"/>
    <w:rsid w:val="003D4453"/>
    <w:rsid w:val="003D6736"/>
    <w:rsid w:val="003D70EC"/>
    <w:rsid w:val="003E0362"/>
    <w:rsid w:val="00401EA7"/>
    <w:rsid w:val="00402BC8"/>
    <w:rsid w:val="00427426"/>
    <w:rsid w:val="00436558"/>
    <w:rsid w:val="00441A19"/>
    <w:rsid w:val="00471D88"/>
    <w:rsid w:val="00480846"/>
    <w:rsid w:val="00492240"/>
    <w:rsid w:val="00492EE7"/>
    <w:rsid w:val="00493553"/>
    <w:rsid w:val="0049455F"/>
    <w:rsid w:val="004953BF"/>
    <w:rsid w:val="004970DC"/>
    <w:rsid w:val="004A0906"/>
    <w:rsid w:val="004A4A4C"/>
    <w:rsid w:val="004B1B3C"/>
    <w:rsid w:val="004C4F19"/>
    <w:rsid w:val="004D053B"/>
    <w:rsid w:val="004D1D12"/>
    <w:rsid w:val="004D5D65"/>
    <w:rsid w:val="004E4967"/>
    <w:rsid w:val="004F7129"/>
    <w:rsid w:val="00502128"/>
    <w:rsid w:val="005051F0"/>
    <w:rsid w:val="00515B5C"/>
    <w:rsid w:val="00521863"/>
    <w:rsid w:val="00531D58"/>
    <w:rsid w:val="005410AE"/>
    <w:rsid w:val="00543BF3"/>
    <w:rsid w:val="00560B30"/>
    <w:rsid w:val="00565DB4"/>
    <w:rsid w:val="00580470"/>
    <w:rsid w:val="00582B98"/>
    <w:rsid w:val="005909C2"/>
    <w:rsid w:val="00594E7E"/>
    <w:rsid w:val="005A3381"/>
    <w:rsid w:val="005A779A"/>
    <w:rsid w:val="005D555B"/>
    <w:rsid w:val="005D5BF0"/>
    <w:rsid w:val="005D6887"/>
    <w:rsid w:val="005F2F38"/>
    <w:rsid w:val="005F5422"/>
    <w:rsid w:val="00603D61"/>
    <w:rsid w:val="006071BC"/>
    <w:rsid w:val="00620703"/>
    <w:rsid w:val="00626F2C"/>
    <w:rsid w:val="00627B97"/>
    <w:rsid w:val="00631D7A"/>
    <w:rsid w:val="00634A80"/>
    <w:rsid w:val="00636DE9"/>
    <w:rsid w:val="00636FE2"/>
    <w:rsid w:val="006372BB"/>
    <w:rsid w:val="006400B5"/>
    <w:rsid w:val="00647FC0"/>
    <w:rsid w:val="00651B7E"/>
    <w:rsid w:val="0066708B"/>
    <w:rsid w:val="00676250"/>
    <w:rsid w:val="0069350F"/>
    <w:rsid w:val="006C175B"/>
    <w:rsid w:val="006D2D88"/>
    <w:rsid w:val="006F24C0"/>
    <w:rsid w:val="0070181B"/>
    <w:rsid w:val="0070358A"/>
    <w:rsid w:val="00704618"/>
    <w:rsid w:val="0070704A"/>
    <w:rsid w:val="007075D9"/>
    <w:rsid w:val="00747306"/>
    <w:rsid w:val="0076786A"/>
    <w:rsid w:val="00776500"/>
    <w:rsid w:val="00782F80"/>
    <w:rsid w:val="00787108"/>
    <w:rsid w:val="007A25F9"/>
    <w:rsid w:val="007A3CCA"/>
    <w:rsid w:val="007B0A4E"/>
    <w:rsid w:val="007C497B"/>
    <w:rsid w:val="007C7337"/>
    <w:rsid w:val="007D17E8"/>
    <w:rsid w:val="007E00E7"/>
    <w:rsid w:val="007E125D"/>
    <w:rsid w:val="007E5D18"/>
    <w:rsid w:val="007F6528"/>
    <w:rsid w:val="008040E7"/>
    <w:rsid w:val="00820E34"/>
    <w:rsid w:val="00822C03"/>
    <w:rsid w:val="00825350"/>
    <w:rsid w:val="008263C0"/>
    <w:rsid w:val="00830B98"/>
    <w:rsid w:val="00834685"/>
    <w:rsid w:val="0083470B"/>
    <w:rsid w:val="0083556B"/>
    <w:rsid w:val="00857643"/>
    <w:rsid w:val="00862F40"/>
    <w:rsid w:val="008825F7"/>
    <w:rsid w:val="008831DC"/>
    <w:rsid w:val="00887418"/>
    <w:rsid w:val="00887905"/>
    <w:rsid w:val="00890CFA"/>
    <w:rsid w:val="00891DDA"/>
    <w:rsid w:val="008A03E7"/>
    <w:rsid w:val="008A6640"/>
    <w:rsid w:val="008A6BE3"/>
    <w:rsid w:val="008B14DE"/>
    <w:rsid w:val="008B73F2"/>
    <w:rsid w:val="008C44E3"/>
    <w:rsid w:val="008D0929"/>
    <w:rsid w:val="008D6CE3"/>
    <w:rsid w:val="008D7B7D"/>
    <w:rsid w:val="008E6463"/>
    <w:rsid w:val="008E6A11"/>
    <w:rsid w:val="008F6086"/>
    <w:rsid w:val="00901C8A"/>
    <w:rsid w:val="00906893"/>
    <w:rsid w:val="00911C49"/>
    <w:rsid w:val="009210FF"/>
    <w:rsid w:val="00921E6B"/>
    <w:rsid w:val="00923D8F"/>
    <w:rsid w:val="00940392"/>
    <w:rsid w:val="00955AFD"/>
    <w:rsid w:val="00964AC0"/>
    <w:rsid w:val="0099226D"/>
    <w:rsid w:val="00994935"/>
    <w:rsid w:val="009B0E3E"/>
    <w:rsid w:val="009B61E3"/>
    <w:rsid w:val="009B66D5"/>
    <w:rsid w:val="009C30E4"/>
    <w:rsid w:val="009E1638"/>
    <w:rsid w:val="009E2BF2"/>
    <w:rsid w:val="009E3575"/>
    <w:rsid w:val="009E4C3B"/>
    <w:rsid w:val="009F0904"/>
    <w:rsid w:val="009F1992"/>
    <w:rsid w:val="00A0212B"/>
    <w:rsid w:val="00A021B9"/>
    <w:rsid w:val="00A115C8"/>
    <w:rsid w:val="00A12E8C"/>
    <w:rsid w:val="00A1481C"/>
    <w:rsid w:val="00A1705B"/>
    <w:rsid w:val="00A27E09"/>
    <w:rsid w:val="00A36454"/>
    <w:rsid w:val="00A46DD7"/>
    <w:rsid w:val="00A55938"/>
    <w:rsid w:val="00A60910"/>
    <w:rsid w:val="00A74BDF"/>
    <w:rsid w:val="00A828E6"/>
    <w:rsid w:val="00A83048"/>
    <w:rsid w:val="00A87A11"/>
    <w:rsid w:val="00A90A30"/>
    <w:rsid w:val="00A96AF3"/>
    <w:rsid w:val="00AA361A"/>
    <w:rsid w:val="00AA37F5"/>
    <w:rsid w:val="00AA3A5D"/>
    <w:rsid w:val="00AA6B71"/>
    <w:rsid w:val="00AA78B4"/>
    <w:rsid w:val="00AB5CBA"/>
    <w:rsid w:val="00AD1990"/>
    <w:rsid w:val="00AD247B"/>
    <w:rsid w:val="00AD3B4D"/>
    <w:rsid w:val="00AD4A46"/>
    <w:rsid w:val="00AD5B55"/>
    <w:rsid w:val="00AE394D"/>
    <w:rsid w:val="00AF1315"/>
    <w:rsid w:val="00AF5B61"/>
    <w:rsid w:val="00B24A0A"/>
    <w:rsid w:val="00B25EC4"/>
    <w:rsid w:val="00B42E50"/>
    <w:rsid w:val="00B46B95"/>
    <w:rsid w:val="00B47F83"/>
    <w:rsid w:val="00B6298B"/>
    <w:rsid w:val="00B6463F"/>
    <w:rsid w:val="00B70F06"/>
    <w:rsid w:val="00B7635F"/>
    <w:rsid w:val="00B80501"/>
    <w:rsid w:val="00B86D5C"/>
    <w:rsid w:val="00B94206"/>
    <w:rsid w:val="00B9457A"/>
    <w:rsid w:val="00B96005"/>
    <w:rsid w:val="00BA3442"/>
    <w:rsid w:val="00BA4549"/>
    <w:rsid w:val="00BB1656"/>
    <w:rsid w:val="00BC1A9E"/>
    <w:rsid w:val="00BC3383"/>
    <w:rsid w:val="00BC3895"/>
    <w:rsid w:val="00BC7C6C"/>
    <w:rsid w:val="00BD04F5"/>
    <w:rsid w:val="00C0045E"/>
    <w:rsid w:val="00C050B2"/>
    <w:rsid w:val="00C10BE7"/>
    <w:rsid w:val="00C1280D"/>
    <w:rsid w:val="00C12881"/>
    <w:rsid w:val="00C26DA5"/>
    <w:rsid w:val="00C3405E"/>
    <w:rsid w:val="00C40F5B"/>
    <w:rsid w:val="00C45EA6"/>
    <w:rsid w:val="00C50A93"/>
    <w:rsid w:val="00C732B9"/>
    <w:rsid w:val="00C74049"/>
    <w:rsid w:val="00C81777"/>
    <w:rsid w:val="00C827DB"/>
    <w:rsid w:val="00C84818"/>
    <w:rsid w:val="00C84E79"/>
    <w:rsid w:val="00C875CC"/>
    <w:rsid w:val="00C9065B"/>
    <w:rsid w:val="00CB1030"/>
    <w:rsid w:val="00CB222D"/>
    <w:rsid w:val="00CB4FA3"/>
    <w:rsid w:val="00CC02AA"/>
    <w:rsid w:val="00CD4200"/>
    <w:rsid w:val="00CD430B"/>
    <w:rsid w:val="00CE214F"/>
    <w:rsid w:val="00CE2A65"/>
    <w:rsid w:val="00CE34BC"/>
    <w:rsid w:val="00CE5853"/>
    <w:rsid w:val="00CE7B4C"/>
    <w:rsid w:val="00D00097"/>
    <w:rsid w:val="00D076C2"/>
    <w:rsid w:val="00D328C8"/>
    <w:rsid w:val="00D50868"/>
    <w:rsid w:val="00D522B5"/>
    <w:rsid w:val="00D57255"/>
    <w:rsid w:val="00D640E4"/>
    <w:rsid w:val="00D64BD4"/>
    <w:rsid w:val="00D80D0F"/>
    <w:rsid w:val="00DA01C5"/>
    <w:rsid w:val="00DA407F"/>
    <w:rsid w:val="00DA4B78"/>
    <w:rsid w:val="00DB08A5"/>
    <w:rsid w:val="00DB2609"/>
    <w:rsid w:val="00DB781E"/>
    <w:rsid w:val="00DC1C19"/>
    <w:rsid w:val="00DC7C72"/>
    <w:rsid w:val="00DD2C7D"/>
    <w:rsid w:val="00DD36BD"/>
    <w:rsid w:val="00DE0826"/>
    <w:rsid w:val="00DE4AEC"/>
    <w:rsid w:val="00DF3BBC"/>
    <w:rsid w:val="00E00E8B"/>
    <w:rsid w:val="00E10052"/>
    <w:rsid w:val="00E134CA"/>
    <w:rsid w:val="00E15E17"/>
    <w:rsid w:val="00E17057"/>
    <w:rsid w:val="00E33D73"/>
    <w:rsid w:val="00E44786"/>
    <w:rsid w:val="00E47464"/>
    <w:rsid w:val="00E50B85"/>
    <w:rsid w:val="00E605AE"/>
    <w:rsid w:val="00E6122A"/>
    <w:rsid w:val="00E6792B"/>
    <w:rsid w:val="00E67BF3"/>
    <w:rsid w:val="00E732F4"/>
    <w:rsid w:val="00E74CFC"/>
    <w:rsid w:val="00E75409"/>
    <w:rsid w:val="00E86B11"/>
    <w:rsid w:val="00E86D9D"/>
    <w:rsid w:val="00E925EF"/>
    <w:rsid w:val="00E9270D"/>
    <w:rsid w:val="00E9285C"/>
    <w:rsid w:val="00E94E6C"/>
    <w:rsid w:val="00E966C2"/>
    <w:rsid w:val="00E97908"/>
    <w:rsid w:val="00EA0E0F"/>
    <w:rsid w:val="00EA2DBA"/>
    <w:rsid w:val="00EA3DE5"/>
    <w:rsid w:val="00EB2E0E"/>
    <w:rsid w:val="00EC51C4"/>
    <w:rsid w:val="00ED7F25"/>
    <w:rsid w:val="00EE1807"/>
    <w:rsid w:val="00EE3F03"/>
    <w:rsid w:val="00EF199E"/>
    <w:rsid w:val="00F054ED"/>
    <w:rsid w:val="00F06136"/>
    <w:rsid w:val="00F06CF8"/>
    <w:rsid w:val="00F25488"/>
    <w:rsid w:val="00F32F9B"/>
    <w:rsid w:val="00F36031"/>
    <w:rsid w:val="00F40E1B"/>
    <w:rsid w:val="00F4556C"/>
    <w:rsid w:val="00F45B6A"/>
    <w:rsid w:val="00F55487"/>
    <w:rsid w:val="00F62A56"/>
    <w:rsid w:val="00F731D3"/>
    <w:rsid w:val="00F81B3D"/>
    <w:rsid w:val="00F823E6"/>
    <w:rsid w:val="00F91E0E"/>
    <w:rsid w:val="00FA311F"/>
    <w:rsid w:val="00FA5B90"/>
    <w:rsid w:val="00FB738B"/>
    <w:rsid w:val="00FC00DB"/>
    <w:rsid w:val="00FC23C0"/>
    <w:rsid w:val="00FC3611"/>
    <w:rsid w:val="00FC4693"/>
    <w:rsid w:val="00FC4FE7"/>
    <w:rsid w:val="00FD02C4"/>
    <w:rsid w:val="00FE5984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B72BC"/>
  <w15:chartTrackingRefBased/>
  <w15:docId w15:val="{4918EC15-2C05-45B3-93AE-2BBA18BDA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3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33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33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7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33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C73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73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C7337"/>
    <w:pPr>
      <w:spacing w:before="180" w:after="180" w:line="288" w:lineRule="auto"/>
    </w:pPr>
    <w:rPr>
      <w:rFonts w:eastAsiaTheme="minorEastAsia"/>
      <w:sz w:val="21"/>
      <w:szCs w:val="21"/>
    </w:rPr>
  </w:style>
  <w:style w:type="paragraph" w:customStyle="1" w:styleId="Compact">
    <w:name w:val="Compact"/>
    <w:basedOn w:val="BodyText"/>
    <w:rsid w:val="007C7337"/>
    <w:pPr>
      <w:spacing w:before="36" w:after="36" w:line="288" w:lineRule="auto"/>
    </w:pPr>
    <w:rPr>
      <w:rFonts w:eastAsiaTheme="minorEastAsia"/>
      <w:sz w:val="21"/>
      <w:szCs w:val="21"/>
    </w:rPr>
  </w:style>
  <w:style w:type="character" w:customStyle="1" w:styleId="VerbatimChar">
    <w:name w:val="Verbatim Char"/>
    <w:basedOn w:val="DefaultParagraphFont"/>
    <w:link w:val="SourceCode"/>
    <w:rsid w:val="007C7337"/>
    <w:rPr>
      <w:rFonts w:ascii="Consolas" w:hAnsi="Consolas"/>
      <w:b/>
      <w:bCs/>
      <w:smallCaps/>
      <w:color w:val="595959" w:themeColor="text1" w:themeTint="A6"/>
    </w:rPr>
  </w:style>
  <w:style w:type="paragraph" w:customStyle="1" w:styleId="SourceCode">
    <w:name w:val="Source Code"/>
    <w:basedOn w:val="Normal"/>
    <w:link w:val="VerbatimChar"/>
    <w:rsid w:val="007C7337"/>
    <w:pPr>
      <w:wordWrap w:val="0"/>
      <w:spacing w:after="200" w:line="288" w:lineRule="auto"/>
    </w:pPr>
    <w:rPr>
      <w:rFonts w:ascii="Consolas" w:hAnsi="Consolas"/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7C7337"/>
    <w:pPr>
      <w:spacing w:after="200" w:line="288" w:lineRule="auto"/>
      <w:ind w:left="720"/>
      <w:contextualSpacing/>
    </w:pPr>
    <w:rPr>
      <w:rFonts w:eastAsiaTheme="minorEastAsia"/>
      <w:sz w:val="21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7C73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7337"/>
  </w:style>
  <w:style w:type="character" w:customStyle="1" w:styleId="Heading1Char">
    <w:name w:val="Heading 1 Char"/>
    <w:basedOn w:val="DefaultParagraphFont"/>
    <w:link w:val="Heading1"/>
    <w:uiPriority w:val="9"/>
    <w:rsid w:val="007C73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D445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D36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13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5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9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31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7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3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ocalhost:888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8</TotalTime>
  <Pages>3</Pages>
  <Words>847</Words>
  <Characters>483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Michael Fudge</cp:lastModifiedBy>
  <cp:revision>393</cp:revision>
  <dcterms:created xsi:type="dcterms:W3CDTF">2022-01-20T16:15:00Z</dcterms:created>
  <dcterms:modified xsi:type="dcterms:W3CDTF">2022-03-22T18:43:00Z</dcterms:modified>
</cp:coreProperties>
</file>